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5669F9" w14:textId="7F4667FC" w:rsidR="00734362" w:rsidRPr="00F00F22" w:rsidRDefault="00734362" w:rsidP="00CC102C">
      <w:pPr>
        <w:pStyle w:val="Heading1"/>
        <w:jc w:val="center"/>
        <w:rPr>
          <w:sz w:val="36"/>
          <w:szCs w:val="36"/>
          <w:lang w:val="el-GR"/>
        </w:rPr>
      </w:pPr>
      <w:bookmarkStart w:id="0" w:name="_Toc44091926"/>
      <w:r w:rsidRPr="00F00F22">
        <w:rPr>
          <w:sz w:val="36"/>
          <w:szCs w:val="36"/>
          <w:lang w:val="el-GR"/>
        </w:rPr>
        <w:t>Εγχειρίδιο Χρήστη</w:t>
      </w:r>
      <w:bookmarkEnd w:id="0"/>
    </w:p>
    <w:p w14:paraId="4B1028E8" w14:textId="77777777" w:rsidR="00734362" w:rsidRPr="00734362" w:rsidRDefault="00734362" w:rsidP="00734362">
      <w:pPr>
        <w:rPr>
          <w:lang w:val="el-GR"/>
        </w:rPr>
      </w:pPr>
    </w:p>
    <w:sdt>
      <w:sdtPr>
        <w:id w:val="1714607674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7EBFB439" w14:textId="7A7B78F7" w:rsidR="00734362" w:rsidRDefault="00734362">
          <w:pPr>
            <w:pStyle w:val="TOCHeading"/>
          </w:pPr>
          <w:r>
            <w:t>Table of Contents</w:t>
          </w:r>
        </w:p>
        <w:p w14:paraId="45382657" w14:textId="140034F5" w:rsidR="001575F8" w:rsidRDefault="00734362">
          <w:pPr>
            <w:pStyle w:val="TOC1"/>
            <w:tabs>
              <w:tab w:val="right" w:leader="dot" w:pos="8296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091926" w:history="1">
            <w:r w:rsidR="001575F8" w:rsidRPr="000E64AF">
              <w:rPr>
                <w:rStyle w:val="Hyperlink"/>
                <w:noProof/>
                <w:lang w:val="el-GR"/>
              </w:rPr>
              <w:t>Εγχειρίδιο Χρήστη</w:t>
            </w:r>
            <w:r w:rsidR="001575F8">
              <w:rPr>
                <w:noProof/>
                <w:webHidden/>
              </w:rPr>
              <w:tab/>
            </w:r>
            <w:r w:rsidR="001575F8">
              <w:rPr>
                <w:noProof/>
                <w:webHidden/>
              </w:rPr>
              <w:fldChar w:fldCharType="begin"/>
            </w:r>
            <w:r w:rsidR="001575F8">
              <w:rPr>
                <w:noProof/>
                <w:webHidden/>
              </w:rPr>
              <w:instrText xml:space="preserve"> PAGEREF _Toc44091926 \h </w:instrText>
            </w:r>
            <w:r w:rsidR="001575F8">
              <w:rPr>
                <w:noProof/>
                <w:webHidden/>
              </w:rPr>
            </w:r>
            <w:r w:rsidR="001575F8">
              <w:rPr>
                <w:noProof/>
                <w:webHidden/>
              </w:rPr>
              <w:fldChar w:fldCharType="separate"/>
            </w:r>
            <w:r w:rsidR="001575F8">
              <w:rPr>
                <w:noProof/>
                <w:webHidden/>
              </w:rPr>
              <w:t>1</w:t>
            </w:r>
            <w:r w:rsidR="001575F8">
              <w:rPr>
                <w:noProof/>
                <w:webHidden/>
              </w:rPr>
              <w:fldChar w:fldCharType="end"/>
            </w:r>
          </w:hyperlink>
        </w:p>
        <w:p w14:paraId="1623A83B" w14:textId="69EEDFDF" w:rsidR="001575F8" w:rsidRDefault="001575F8">
          <w:pPr>
            <w:pStyle w:val="TOC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091927" w:history="1">
            <w:r w:rsidRPr="000E64AF">
              <w:rPr>
                <w:rStyle w:val="Hyperlink"/>
                <w:noProof/>
                <w:lang w:val="el-GR"/>
              </w:rPr>
              <w:t>Εγχειρίδιο Μαθητ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091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F9A3FE" w14:textId="2DC0963C" w:rsidR="001575F8" w:rsidRDefault="001575F8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091928" w:history="1">
            <w:r w:rsidRPr="000E64AF">
              <w:rPr>
                <w:rStyle w:val="Hyperlink"/>
                <w:noProof/>
                <w:lang w:val="el-GR"/>
              </w:rPr>
              <w:t>Εγγραφ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091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1528D5" w14:textId="462B8C38" w:rsidR="001575F8" w:rsidRDefault="001575F8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091929" w:history="1">
            <w:r w:rsidRPr="000E64AF">
              <w:rPr>
                <w:rStyle w:val="Hyperlink"/>
                <w:noProof/>
                <w:lang w:val="el-GR"/>
              </w:rPr>
              <w:t>Σύνδεσ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091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CC3A0A" w14:textId="1AD18049" w:rsidR="001575F8" w:rsidRDefault="001575F8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091930" w:history="1">
            <w:r w:rsidRPr="000E64AF">
              <w:rPr>
                <w:rStyle w:val="Hyperlink"/>
                <w:noProof/>
                <w:lang w:val="el-GR"/>
              </w:rPr>
              <w:t>Αποσύνδεσ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091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DB501F" w14:textId="7F630386" w:rsidR="001575F8" w:rsidRDefault="001575F8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091931" w:history="1">
            <w:r w:rsidRPr="000E64AF">
              <w:rPr>
                <w:rStyle w:val="Hyperlink"/>
                <w:noProof/>
                <w:lang w:val="el-GR"/>
              </w:rPr>
              <w:t>Πλοήγηση στα κεφάλαι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091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9DA1D5" w14:textId="46781D61" w:rsidR="001575F8" w:rsidRDefault="001575F8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091932" w:history="1">
            <w:r w:rsidRPr="000E64AF">
              <w:rPr>
                <w:rStyle w:val="Hyperlink"/>
                <w:noProof/>
                <w:lang w:val="el-GR"/>
              </w:rPr>
              <w:t>Εξέταση κεφαλαίο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091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5649DC" w14:textId="605F8872" w:rsidR="001575F8" w:rsidRDefault="001575F8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091933" w:history="1">
            <w:r w:rsidRPr="000E64AF">
              <w:rPr>
                <w:rStyle w:val="Hyperlink"/>
                <w:noProof/>
                <w:lang w:val="el-GR"/>
              </w:rPr>
              <w:t>Ρυθμίσει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091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5C62D4" w14:textId="15D6CB2F" w:rsidR="001575F8" w:rsidRDefault="001575F8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091934" w:history="1">
            <w:r w:rsidRPr="000E64AF">
              <w:rPr>
                <w:rStyle w:val="Hyperlink"/>
                <w:noProof/>
                <w:lang w:val="el-GR"/>
              </w:rPr>
              <w:t>Βαθμολογίε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091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4813B1" w14:textId="418DCED0" w:rsidR="001575F8" w:rsidRDefault="001575F8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091935" w:history="1">
            <w:r w:rsidRPr="000E64AF">
              <w:rPr>
                <w:rStyle w:val="Hyperlink"/>
                <w:noProof/>
                <w:lang w:val="el-GR"/>
              </w:rPr>
              <w:t>Έξοδο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091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283B61" w14:textId="5F49BED4" w:rsidR="001575F8" w:rsidRDefault="001575F8">
          <w:pPr>
            <w:pStyle w:val="TOC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091936" w:history="1">
            <w:r w:rsidRPr="000E64AF">
              <w:rPr>
                <w:rStyle w:val="Hyperlink"/>
                <w:noProof/>
                <w:lang w:val="el-GR"/>
              </w:rPr>
              <w:t>Εγχειρίδιο Κ</w:t>
            </w:r>
            <w:r w:rsidRPr="000E64AF">
              <w:rPr>
                <w:rStyle w:val="Hyperlink"/>
                <w:noProof/>
                <w:lang w:val="el-GR"/>
              </w:rPr>
              <w:t>α</w:t>
            </w:r>
            <w:r w:rsidRPr="000E64AF">
              <w:rPr>
                <w:rStyle w:val="Hyperlink"/>
                <w:noProof/>
                <w:lang w:val="el-GR"/>
              </w:rPr>
              <w:t>θηγητ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091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7AB60D" w14:textId="77166472" w:rsidR="001575F8" w:rsidRDefault="001575F8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091937" w:history="1">
            <w:r w:rsidRPr="000E64AF">
              <w:rPr>
                <w:rStyle w:val="Hyperlink"/>
                <w:noProof/>
                <w:lang w:val="el-GR"/>
              </w:rPr>
              <w:t>Σύνδεσ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091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A70B4E" w14:textId="2015D496" w:rsidR="001575F8" w:rsidRDefault="001575F8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091938" w:history="1">
            <w:r w:rsidRPr="000E64AF">
              <w:rPr>
                <w:rStyle w:val="Hyperlink"/>
                <w:noProof/>
                <w:lang w:val="el-GR"/>
              </w:rPr>
              <w:t>Αποσύνδεσ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091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698F78" w14:textId="14B5D591" w:rsidR="001575F8" w:rsidRDefault="001575F8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091939" w:history="1">
            <w:r w:rsidRPr="000E64AF">
              <w:rPr>
                <w:rStyle w:val="Hyperlink"/>
                <w:noProof/>
                <w:lang w:val="el-GR"/>
              </w:rPr>
              <w:t>Αναζήτηση μαθητ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091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B1CA28" w14:textId="3ED6C3F1" w:rsidR="001575F8" w:rsidRDefault="001575F8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091940" w:history="1">
            <w:r w:rsidRPr="000E64AF">
              <w:rPr>
                <w:rStyle w:val="Hyperlink"/>
                <w:noProof/>
                <w:lang w:val="el-GR"/>
              </w:rPr>
              <w:t>Επεξεργασία βαθμώ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091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A53905" w14:textId="3FA9B198" w:rsidR="001575F8" w:rsidRDefault="001575F8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44091941" w:history="1">
            <w:r w:rsidRPr="000E64AF">
              <w:rPr>
                <w:rStyle w:val="Hyperlink"/>
                <w:noProof/>
                <w:lang w:val="el-GR"/>
              </w:rPr>
              <w:t>Έξοδο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091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71EADE" w14:textId="10896284" w:rsidR="00734362" w:rsidRDefault="00734362">
          <w:r>
            <w:rPr>
              <w:b/>
              <w:bCs/>
              <w:noProof/>
            </w:rPr>
            <w:fldChar w:fldCharType="end"/>
          </w:r>
        </w:p>
      </w:sdtContent>
    </w:sdt>
    <w:p w14:paraId="662C4780" w14:textId="77777777" w:rsidR="00734362" w:rsidRDefault="00734362">
      <w:pPr>
        <w:rPr>
          <w:lang w:val="el-GR"/>
        </w:rPr>
      </w:pPr>
      <w:r>
        <w:rPr>
          <w:lang w:val="el-GR"/>
        </w:rPr>
        <w:br w:type="page"/>
      </w:r>
    </w:p>
    <w:p w14:paraId="4BBFF5BB" w14:textId="07418AB3" w:rsidR="00734362" w:rsidRPr="00734362" w:rsidRDefault="00CC102C" w:rsidP="00CC102C">
      <w:pPr>
        <w:pStyle w:val="Heading1"/>
        <w:spacing w:after="240"/>
        <w:jc w:val="center"/>
        <w:rPr>
          <w:lang w:val="el-GR"/>
        </w:rPr>
      </w:pPr>
      <w:bookmarkStart w:id="1" w:name="_Toc44091927"/>
      <w:r>
        <w:rPr>
          <w:lang w:val="el-GR"/>
        </w:rPr>
        <w:lastRenderedPageBreak/>
        <w:t>Εγχειρίδιο Μαθητή</w:t>
      </w:r>
      <w:bookmarkEnd w:id="1"/>
    </w:p>
    <w:p w14:paraId="1E42E6EB" w14:textId="77777777" w:rsidR="00734362" w:rsidRPr="00734362" w:rsidRDefault="00734362" w:rsidP="00734362">
      <w:pPr>
        <w:pStyle w:val="Heading2"/>
        <w:rPr>
          <w:lang w:val="el-GR"/>
        </w:rPr>
      </w:pPr>
      <w:bookmarkStart w:id="2" w:name="_Toc44091928"/>
      <w:r w:rsidRPr="00734362">
        <w:rPr>
          <w:lang w:val="el-GR"/>
        </w:rPr>
        <w:t>Εγγραφή</w:t>
      </w:r>
      <w:bookmarkEnd w:id="2"/>
    </w:p>
    <w:p w14:paraId="07A19300" w14:textId="7777777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 xml:space="preserve">Εάν δεν διαθέτεις ήδη λογαριασμό, η διαδικασία της </w:t>
      </w:r>
      <w:r w:rsidRPr="00734362">
        <w:rPr>
          <w:lang w:val="el-GR"/>
        </w:rPr>
        <w:t>εγγραφής</w:t>
      </w:r>
      <w:r w:rsidRPr="00734362">
        <w:rPr>
          <w:lang w:val="el-GR"/>
        </w:rPr>
        <w:t xml:space="preserve"> είναι πολύ απλή.</w:t>
      </w:r>
    </w:p>
    <w:p w14:paraId="5C91215E" w14:textId="7777777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Απλώς πάτησε το κουμπί 'Εγγραφή', συμπλήρωσε τα απαραίτητα στοιχεία και ξαναπάτα</w:t>
      </w:r>
    </w:p>
    <w:p w14:paraId="46BA0018" w14:textId="7777777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το κουμπί 'Εγγραφή'.</w:t>
      </w:r>
    </w:p>
    <w:p w14:paraId="68A2769A" w14:textId="16788010" w:rsid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Εάν η διαδικασία είναι επιτυχής θα συνδεθείς αυτόματα στην εφαρμογή!</w:t>
      </w:r>
    </w:p>
    <w:p w14:paraId="27D59F5C" w14:textId="06300980" w:rsidR="00F00F22" w:rsidRPr="00734362" w:rsidRDefault="00F00F22" w:rsidP="00734362">
      <w:pPr>
        <w:spacing w:before="240"/>
        <w:rPr>
          <w:lang w:val="el-GR"/>
        </w:rPr>
      </w:pPr>
      <w:r w:rsidRPr="00F00F22">
        <w:rPr>
          <w:lang w:val="el-GR"/>
        </w:rPr>
        <w:drawing>
          <wp:inline distT="0" distB="0" distL="0" distR="0" wp14:anchorId="7BE9337C" wp14:editId="1385BAF3">
            <wp:extent cx="2524125" cy="16245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88734" cy="1666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CE2A3" w14:textId="77777777" w:rsidR="00734362" w:rsidRPr="00734362" w:rsidRDefault="00734362" w:rsidP="00734362">
      <w:pPr>
        <w:spacing w:before="240"/>
        <w:rPr>
          <w:lang w:val="el-GR"/>
        </w:rPr>
      </w:pPr>
    </w:p>
    <w:p w14:paraId="727F683F" w14:textId="77777777" w:rsidR="00734362" w:rsidRPr="00734362" w:rsidRDefault="00734362" w:rsidP="00734362">
      <w:pPr>
        <w:pStyle w:val="Heading2"/>
        <w:rPr>
          <w:lang w:val="el-GR"/>
        </w:rPr>
      </w:pPr>
      <w:bookmarkStart w:id="3" w:name="_Toc44091929"/>
      <w:r w:rsidRPr="00734362">
        <w:rPr>
          <w:lang w:val="el-GR"/>
        </w:rPr>
        <w:t>Σύνδεση</w:t>
      </w:r>
      <w:bookmarkEnd w:id="3"/>
    </w:p>
    <w:p w14:paraId="1CCF1B58" w14:textId="7777777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Για την σύνδεση σε ήδη υπάρχον λογαριασμό, συμπλήρωσε το όνομα χρήστη και τον</w:t>
      </w:r>
    </w:p>
    <w:p w14:paraId="5058CC85" w14:textId="7777777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κωδικό σου, και πάτησε το κουμπί 'Σύνδεση'.</w:t>
      </w:r>
    </w:p>
    <w:p w14:paraId="79AAE414" w14:textId="21B51403" w:rsidR="00734362" w:rsidRPr="00734362" w:rsidRDefault="00F00F22" w:rsidP="00734362">
      <w:pPr>
        <w:spacing w:before="240"/>
        <w:rPr>
          <w:lang w:val="el-GR"/>
        </w:rPr>
      </w:pPr>
      <w:r w:rsidRPr="00F00F22">
        <w:rPr>
          <w:lang w:val="el-GR"/>
        </w:rPr>
        <w:drawing>
          <wp:inline distT="0" distB="0" distL="0" distR="0" wp14:anchorId="3ACD6C37" wp14:editId="403C47E4">
            <wp:extent cx="2619375" cy="161139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63165" cy="1638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CC455" w14:textId="77777777" w:rsidR="00734362" w:rsidRPr="00734362" w:rsidRDefault="00734362" w:rsidP="00734362">
      <w:pPr>
        <w:pStyle w:val="Heading2"/>
        <w:rPr>
          <w:lang w:val="el-GR"/>
        </w:rPr>
      </w:pPr>
      <w:bookmarkStart w:id="4" w:name="_Toc44091930"/>
      <w:r w:rsidRPr="00734362">
        <w:rPr>
          <w:lang w:val="el-GR"/>
        </w:rPr>
        <w:t>Αποσύνδεση</w:t>
      </w:r>
      <w:bookmarkEnd w:id="4"/>
    </w:p>
    <w:p w14:paraId="1B04CE78" w14:textId="3CC9FBB8" w:rsidR="00734362" w:rsidRPr="00734362" w:rsidRDefault="00F00F22" w:rsidP="00734362">
      <w:pPr>
        <w:spacing w:before="240"/>
        <w:rPr>
          <w:lang w:val="el-GR"/>
        </w:rPr>
      </w:pPr>
      <w:r w:rsidRPr="00F00F22">
        <w:drawing>
          <wp:anchor distT="0" distB="0" distL="114300" distR="114300" simplePos="0" relativeHeight="251658240" behindDoc="0" locked="0" layoutInCell="1" allowOverlap="1" wp14:anchorId="14EABA74" wp14:editId="3F58F79C">
            <wp:simplePos x="0" y="0"/>
            <wp:positionH relativeFrom="column">
              <wp:posOffset>3409950</wp:posOffset>
            </wp:positionH>
            <wp:positionV relativeFrom="paragraph">
              <wp:posOffset>404495</wp:posOffset>
            </wp:positionV>
            <wp:extent cx="1057275" cy="329565"/>
            <wp:effectExtent l="0" t="0" r="952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7275" cy="329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4362" w:rsidRPr="00734362">
        <w:rPr>
          <w:lang w:val="el-GR"/>
        </w:rPr>
        <w:t>Εάν επιθυμείς να αποσυνδεθείς από την εφαρμογή, πάτησε το κουμπί</w:t>
      </w:r>
      <w:r w:rsidRPr="00F00F22">
        <w:rPr>
          <w:lang w:val="el-GR"/>
        </w:rPr>
        <w:t xml:space="preserve"> </w:t>
      </w:r>
      <w:r w:rsidR="00734362" w:rsidRPr="00734362">
        <w:rPr>
          <w:lang w:val="el-GR"/>
        </w:rPr>
        <w:t>'Αποσύνδεση'</w:t>
      </w:r>
    </w:p>
    <w:p w14:paraId="2271800D" w14:textId="26D7B867" w:rsid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που βρίσκεται στο κάτω αριστερά μέρος την εφαρμογής.</w:t>
      </w:r>
    </w:p>
    <w:p w14:paraId="5DFC2B84" w14:textId="5F56A2F5" w:rsidR="00F00F22" w:rsidRPr="00F00F22" w:rsidRDefault="00F00F22" w:rsidP="00734362">
      <w:pPr>
        <w:spacing w:before="240"/>
        <w:rPr>
          <w:lang w:val="el-GR"/>
        </w:rPr>
      </w:pPr>
    </w:p>
    <w:p w14:paraId="774A3DDF" w14:textId="77777777" w:rsidR="00734362" w:rsidRPr="00734362" w:rsidRDefault="00734362" w:rsidP="00734362">
      <w:pPr>
        <w:spacing w:before="240"/>
        <w:rPr>
          <w:lang w:val="el-GR"/>
        </w:rPr>
      </w:pPr>
    </w:p>
    <w:p w14:paraId="76349B54" w14:textId="77777777" w:rsidR="00734362" w:rsidRPr="00734362" w:rsidRDefault="00734362" w:rsidP="00734362">
      <w:pPr>
        <w:pStyle w:val="Heading2"/>
        <w:rPr>
          <w:lang w:val="el-GR"/>
        </w:rPr>
      </w:pPr>
      <w:bookmarkStart w:id="5" w:name="_Toc44091931"/>
      <w:r w:rsidRPr="00734362">
        <w:rPr>
          <w:lang w:val="el-GR"/>
        </w:rPr>
        <w:lastRenderedPageBreak/>
        <w:t>Πλοήγηση στα κεφάλαια</w:t>
      </w:r>
      <w:bookmarkEnd w:id="5"/>
    </w:p>
    <w:p w14:paraId="5B37E784" w14:textId="7777777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Για να πλοηγηθείς στα ξεκλειδωμένα κεφάλαια, πρέπει να επιλέξεις το κεφάλαιο</w:t>
      </w:r>
    </w:p>
    <w:p w14:paraId="0AB9927E" w14:textId="2F090592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που θες από το μενού στο αριστερό κομμάτι της εφαρμογής.</w:t>
      </w:r>
    </w:p>
    <w:p w14:paraId="0C358F98" w14:textId="52E6163C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 xml:space="preserve">Για να </w:t>
      </w:r>
      <w:r w:rsidRPr="00734362">
        <w:rPr>
          <w:lang w:val="el-GR"/>
        </w:rPr>
        <w:t>ξεκλειδώσεις</w:t>
      </w:r>
      <w:r w:rsidRPr="00734362">
        <w:rPr>
          <w:lang w:val="el-GR"/>
        </w:rPr>
        <w:t xml:space="preserve"> κάποιο κεφάλαιο πρέπει να λάβεις προβιβάσιμο βαθμό στην</w:t>
      </w:r>
    </w:p>
    <w:p w14:paraId="7DD266F3" w14:textId="5D1E39DC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εξέταση του προηγούμενου κεφαλαίου.</w:t>
      </w:r>
    </w:p>
    <w:p w14:paraId="0BC462FB" w14:textId="0B6A532B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Το κάθε κεφάλαιο περιλαμβάνει τον πίνακα προπαίδειας και κάποια χρήσιμη</w:t>
      </w:r>
    </w:p>
    <w:p w14:paraId="0815DD7A" w14:textId="1C213A18" w:rsidR="00734362" w:rsidRPr="00F00F22" w:rsidRDefault="00734362" w:rsidP="00734362">
      <w:pPr>
        <w:spacing w:before="240"/>
      </w:pPr>
      <w:r w:rsidRPr="00734362">
        <w:rPr>
          <w:lang w:val="el-GR"/>
        </w:rPr>
        <w:t>συμβουλή.</w:t>
      </w:r>
    </w:p>
    <w:p w14:paraId="49DE3DD4" w14:textId="41BE5C19" w:rsidR="00734362" w:rsidRPr="00734362" w:rsidRDefault="00F00F22" w:rsidP="00F00F22">
      <w:pPr>
        <w:spacing w:before="240"/>
        <w:jc w:val="center"/>
        <w:rPr>
          <w:lang w:val="el-GR"/>
        </w:rPr>
      </w:pPr>
      <w:r>
        <w:rPr>
          <w:noProof/>
        </w:rPr>
        <w:drawing>
          <wp:inline distT="0" distB="0" distL="0" distR="0" wp14:anchorId="45856F9A" wp14:editId="2A1C1E12">
            <wp:extent cx="1600200" cy="32670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6C3CE" w14:textId="77777777" w:rsidR="00734362" w:rsidRPr="00734362" w:rsidRDefault="00734362" w:rsidP="00734362">
      <w:pPr>
        <w:pStyle w:val="Heading2"/>
        <w:rPr>
          <w:lang w:val="el-GR"/>
        </w:rPr>
      </w:pPr>
      <w:bookmarkStart w:id="6" w:name="_Toc44091932"/>
      <w:r w:rsidRPr="00734362">
        <w:rPr>
          <w:lang w:val="el-GR"/>
        </w:rPr>
        <w:t>Εξέταση κεφαλαίου</w:t>
      </w:r>
      <w:bookmarkEnd w:id="6"/>
    </w:p>
    <w:p w14:paraId="2EC2B537" w14:textId="7777777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Για την εξέταση του κάθε κεφαλαίου πάτα το κουμπί 'Ξεκινήστε' που βρίσκεται</w:t>
      </w:r>
    </w:p>
    <w:p w14:paraId="138A4FEE" w14:textId="13BA651E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στο κάτω μέρος της εφαρμογής.</w:t>
      </w:r>
    </w:p>
    <w:p w14:paraId="3C2927B7" w14:textId="2D43CE3C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Το κάθε τεστ περιλαμβάνει έναν αριθμό ερωτήσεων που αντιστοιχούν στο κεφάλαιο</w:t>
      </w:r>
    </w:p>
    <w:p w14:paraId="11E5718C" w14:textId="7777777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 xml:space="preserve">που βρίσκεσαι. Οι </w:t>
      </w:r>
      <w:r w:rsidRPr="00734362">
        <w:rPr>
          <w:lang w:val="el-GR"/>
        </w:rPr>
        <w:t>ερωτήσεις</w:t>
      </w:r>
      <w:r w:rsidRPr="00734362">
        <w:rPr>
          <w:lang w:val="el-GR"/>
        </w:rPr>
        <w:t xml:space="preserve"> δημιουργούνται τυχαία σε κάθε τεστ και μπορεί να</w:t>
      </w:r>
    </w:p>
    <w:p w14:paraId="2A41C813" w14:textId="7777777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είναι:</w:t>
      </w:r>
    </w:p>
    <w:p w14:paraId="38A54DEE" w14:textId="77777777" w:rsidR="00734362" w:rsidRPr="00734362" w:rsidRDefault="00734362" w:rsidP="00734362">
      <w:pPr>
        <w:pStyle w:val="ListParagraph"/>
        <w:numPr>
          <w:ilvl w:val="0"/>
          <w:numId w:val="3"/>
        </w:numPr>
        <w:spacing w:before="240" w:line="360" w:lineRule="auto"/>
        <w:rPr>
          <w:lang w:val="el-GR"/>
        </w:rPr>
      </w:pPr>
      <w:r w:rsidRPr="00734362">
        <w:rPr>
          <w:lang w:val="el-GR"/>
        </w:rPr>
        <w:t>Σωστό-Λάθος</w:t>
      </w:r>
    </w:p>
    <w:p w14:paraId="38AB72D0" w14:textId="77777777" w:rsidR="00734362" w:rsidRPr="00734362" w:rsidRDefault="00734362" w:rsidP="00734362">
      <w:pPr>
        <w:pStyle w:val="ListParagraph"/>
        <w:numPr>
          <w:ilvl w:val="0"/>
          <w:numId w:val="3"/>
        </w:numPr>
        <w:spacing w:before="240" w:line="360" w:lineRule="auto"/>
        <w:rPr>
          <w:lang w:val="el-GR"/>
        </w:rPr>
      </w:pPr>
      <w:r w:rsidRPr="00734362">
        <w:rPr>
          <w:lang w:val="el-GR"/>
        </w:rPr>
        <w:t>Συμπλήρωση κενού</w:t>
      </w:r>
    </w:p>
    <w:p w14:paraId="246056C1" w14:textId="77777777" w:rsidR="00734362" w:rsidRPr="00734362" w:rsidRDefault="00734362" w:rsidP="00734362">
      <w:pPr>
        <w:pStyle w:val="ListParagraph"/>
        <w:numPr>
          <w:ilvl w:val="0"/>
          <w:numId w:val="3"/>
        </w:numPr>
        <w:spacing w:before="240" w:line="360" w:lineRule="auto"/>
        <w:rPr>
          <w:lang w:val="el-GR"/>
        </w:rPr>
      </w:pPr>
      <w:r w:rsidRPr="00734362">
        <w:rPr>
          <w:lang w:val="el-GR"/>
        </w:rPr>
        <w:t>Πολλαπλής επιλογής</w:t>
      </w:r>
    </w:p>
    <w:p w14:paraId="1EECDEA4" w14:textId="11435C74" w:rsidR="00734362" w:rsidRPr="00734362" w:rsidRDefault="00F00F22" w:rsidP="00734362">
      <w:pPr>
        <w:spacing w:before="240"/>
        <w:rPr>
          <w:lang w:val="el-GR"/>
        </w:rPr>
      </w:pPr>
      <w:r>
        <w:rPr>
          <w:noProof/>
          <w:lang w:val="el-GR"/>
        </w:rPr>
        <w:lastRenderedPageBreak/>
        <w:drawing>
          <wp:anchor distT="0" distB="0" distL="114300" distR="114300" simplePos="0" relativeHeight="251659264" behindDoc="0" locked="0" layoutInCell="1" allowOverlap="1" wp14:anchorId="073CD0D6" wp14:editId="5F513883">
            <wp:simplePos x="0" y="0"/>
            <wp:positionH relativeFrom="column">
              <wp:posOffset>685800</wp:posOffset>
            </wp:positionH>
            <wp:positionV relativeFrom="paragraph">
              <wp:posOffset>171450</wp:posOffset>
            </wp:positionV>
            <wp:extent cx="352425" cy="334010"/>
            <wp:effectExtent l="0" t="0" r="9525" b="889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33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00F22">
        <w:rPr>
          <w:lang w:val="el-GR"/>
        </w:rPr>
        <w:t>Αφού συμπληρώσετε την απάντηση σας σε κάθε ερώτηση, πατήστε το κουμπί επόμενης ερώτησης</w:t>
      </w:r>
    </w:p>
    <w:p w14:paraId="5BD5C9E4" w14:textId="77777777" w:rsidR="00F00F22" w:rsidRDefault="00F00F22" w:rsidP="00734362">
      <w:pPr>
        <w:pStyle w:val="Heading2"/>
        <w:rPr>
          <w:lang w:val="el-GR"/>
        </w:rPr>
      </w:pPr>
    </w:p>
    <w:p w14:paraId="0025F9B9" w14:textId="233F1564" w:rsidR="00734362" w:rsidRPr="00734362" w:rsidRDefault="00734362" w:rsidP="00734362">
      <w:pPr>
        <w:pStyle w:val="Heading2"/>
        <w:rPr>
          <w:lang w:val="el-GR"/>
        </w:rPr>
      </w:pPr>
      <w:bookmarkStart w:id="7" w:name="_Toc44091933"/>
      <w:r w:rsidRPr="00734362">
        <w:rPr>
          <w:lang w:val="el-GR"/>
        </w:rPr>
        <w:t>Ρυθμίσεις</w:t>
      </w:r>
      <w:bookmarkEnd w:id="7"/>
    </w:p>
    <w:p w14:paraId="4BE9CDE7" w14:textId="4B33C2CC" w:rsidR="00734362" w:rsidRPr="00734362" w:rsidRDefault="00F00F22" w:rsidP="00734362">
      <w:pPr>
        <w:spacing w:before="240"/>
        <w:rPr>
          <w:lang w:val="el-GR"/>
        </w:rPr>
      </w:pPr>
      <w:r>
        <w:rPr>
          <w:noProof/>
          <w:lang w:val="el-GR"/>
        </w:rPr>
        <w:drawing>
          <wp:anchor distT="0" distB="0" distL="114300" distR="114300" simplePos="0" relativeHeight="251660288" behindDoc="0" locked="0" layoutInCell="1" allowOverlap="1" wp14:anchorId="5641A787" wp14:editId="275DC34D">
            <wp:simplePos x="0" y="0"/>
            <wp:positionH relativeFrom="column">
              <wp:posOffset>2124075</wp:posOffset>
            </wp:positionH>
            <wp:positionV relativeFrom="paragraph">
              <wp:posOffset>412750</wp:posOffset>
            </wp:positionV>
            <wp:extent cx="285750" cy="28575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4362" w:rsidRPr="00734362">
        <w:rPr>
          <w:lang w:val="el-GR"/>
        </w:rPr>
        <w:t>Μπορείς να πας στις ρυθμίσεις της εφαρμογής πατώντας το κουμπί με τα γρανάζια</w:t>
      </w:r>
    </w:p>
    <w:p w14:paraId="638CEA63" w14:textId="673DDC2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στο πάνω δεξιά μέρος της οθόνης.</w:t>
      </w:r>
      <w:r w:rsidR="00F00F22" w:rsidRPr="00F00F22">
        <w:rPr>
          <w:noProof/>
          <w:lang w:val="el-GR"/>
        </w:rPr>
        <w:t xml:space="preserve"> </w:t>
      </w:r>
    </w:p>
    <w:p w14:paraId="3008CD87" w14:textId="7777777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 xml:space="preserve">Στις ρυθμίσεις μπορείς να αλλάξεις το όνομα και το </w:t>
      </w:r>
      <w:r w:rsidRPr="00734362">
        <w:rPr>
          <w:lang w:val="el-GR"/>
        </w:rPr>
        <w:t>επώνυμό</w:t>
      </w:r>
      <w:r w:rsidRPr="00734362">
        <w:rPr>
          <w:lang w:val="el-GR"/>
        </w:rPr>
        <w:t xml:space="preserve"> σου ή να επαναφέρεις</w:t>
      </w:r>
    </w:p>
    <w:p w14:paraId="5CC18DA8" w14:textId="35C9DA0D" w:rsidR="00734362" w:rsidRPr="00734362" w:rsidRDefault="0037221D" w:rsidP="00734362">
      <w:pPr>
        <w:spacing w:before="240"/>
        <w:rPr>
          <w:lang w:val="el-GR"/>
        </w:rPr>
      </w:pPr>
      <w:r>
        <w:rPr>
          <w:noProof/>
          <w:lang w:val="el-GR"/>
        </w:rPr>
        <w:drawing>
          <wp:anchor distT="0" distB="0" distL="114300" distR="114300" simplePos="0" relativeHeight="251661312" behindDoc="0" locked="0" layoutInCell="1" allowOverlap="1" wp14:anchorId="273C406F" wp14:editId="34EB3505">
            <wp:simplePos x="0" y="0"/>
            <wp:positionH relativeFrom="column">
              <wp:posOffset>4505325</wp:posOffset>
            </wp:positionH>
            <wp:positionV relativeFrom="paragraph">
              <wp:posOffset>330835</wp:posOffset>
            </wp:positionV>
            <wp:extent cx="666750" cy="25527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255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34362" w:rsidRPr="00734362">
        <w:rPr>
          <w:lang w:val="el-GR"/>
        </w:rPr>
        <w:t>τον λογαριασμό σου στην αρχική του κατάσταση. Για την αλλαγή στοιχείων,</w:t>
      </w:r>
    </w:p>
    <w:p w14:paraId="0864492A" w14:textId="15D99FFE" w:rsidR="00734362" w:rsidRPr="00734362" w:rsidRDefault="0037221D" w:rsidP="00734362">
      <w:pPr>
        <w:spacing w:before="240"/>
        <w:rPr>
          <w:lang w:val="el-GR"/>
        </w:rPr>
      </w:pPr>
      <w:r>
        <w:rPr>
          <w:noProof/>
          <w:lang w:val="el-GR"/>
        </w:rPr>
        <w:drawing>
          <wp:anchor distT="0" distB="0" distL="114300" distR="114300" simplePos="0" relativeHeight="251662336" behindDoc="0" locked="0" layoutInCell="1" allowOverlap="1" wp14:anchorId="14DA0BDD" wp14:editId="19CEEB21">
            <wp:simplePos x="0" y="0"/>
            <wp:positionH relativeFrom="column">
              <wp:posOffset>3686175</wp:posOffset>
            </wp:positionH>
            <wp:positionV relativeFrom="paragraph">
              <wp:posOffset>318135</wp:posOffset>
            </wp:positionV>
            <wp:extent cx="285750" cy="28575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4362" w:rsidRPr="00734362">
        <w:rPr>
          <w:lang w:val="el-GR"/>
        </w:rPr>
        <w:t>συμπλήρωσε τα όπως επιθυμείς και στην συνέχεια πάτα το κουμπί 'Αλλαγή'.</w:t>
      </w:r>
    </w:p>
    <w:p w14:paraId="5C2EA068" w14:textId="4E08B161" w:rsidR="00734362" w:rsidRPr="0037221D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Για να επιστρέψεις από τις ρυθμίσεις πάτα το πράσινο βελάκι.</w:t>
      </w:r>
    </w:p>
    <w:p w14:paraId="03CC8C1A" w14:textId="2EBE067A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Σημείωση: Για αλλαγή κωδικού ή ονόματος χρήστη πρέπει να επικοινωνήσεις με</w:t>
      </w:r>
    </w:p>
    <w:p w14:paraId="59277E83" w14:textId="5C2FDE54" w:rsid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κάποιον διαχειριστή.</w:t>
      </w:r>
    </w:p>
    <w:p w14:paraId="0AE2F690" w14:textId="5DCAC10B" w:rsidR="00F00F22" w:rsidRPr="00734362" w:rsidRDefault="00F00F22" w:rsidP="00734362">
      <w:pPr>
        <w:spacing w:before="240"/>
        <w:rPr>
          <w:lang w:val="el-GR"/>
        </w:rPr>
      </w:pPr>
    </w:p>
    <w:p w14:paraId="5B2D42DA" w14:textId="5AE577B2" w:rsidR="00734362" w:rsidRPr="00734362" w:rsidRDefault="0037221D" w:rsidP="00734362">
      <w:pPr>
        <w:pStyle w:val="Heading2"/>
        <w:rPr>
          <w:lang w:val="el-GR"/>
        </w:rPr>
      </w:pPr>
      <w:bookmarkStart w:id="8" w:name="_Toc44091934"/>
      <w:r>
        <w:rPr>
          <w:noProof/>
          <w:lang w:val="el-GR"/>
        </w:rPr>
        <w:drawing>
          <wp:anchor distT="0" distB="0" distL="114300" distR="114300" simplePos="0" relativeHeight="251663360" behindDoc="0" locked="0" layoutInCell="1" allowOverlap="1" wp14:anchorId="67D92387" wp14:editId="667C4280">
            <wp:simplePos x="0" y="0"/>
            <wp:positionH relativeFrom="column">
              <wp:posOffset>4314825</wp:posOffset>
            </wp:positionH>
            <wp:positionV relativeFrom="paragraph">
              <wp:posOffset>198120</wp:posOffset>
            </wp:positionV>
            <wp:extent cx="447675" cy="447675"/>
            <wp:effectExtent l="0" t="0" r="9525" b="952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34362" w:rsidRPr="00734362">
        <w:rPr>
          <w:lang w:val="el-GR"/>
        </w:rPr>
        <w:t>Βαθμολογίες</w:t>
      </w:r>
      <w:bookmarkEnd w:id="8"/>
    </w:p>
    <w:p w14:paraId="7BF6FE29" w14:textId="58DB9B5A" w:rsidR="00734362" w:rsidRPr="00734362" w:rsidRDefault="0037221D" w:rsidP="00734362">
      <w:pPr>
        <w:spacing w:before="240"/>
        <w:rPr>
          <w:lang w:val="el-GR"/>
        </w:rPr>
      </w:pPr>
      <w:r>
        <w:rPr>
          <w:noProof/>
          <w:lang w:val="el-GR"/>
        </w:rPr>
        <w:drawing>
          <wp:anchor distT="0" distB="0" distL="114300" distR="114300" simplePos="0" relativeHeight="251665408" behindDoc="0" locked="0" layoutInCell="1" allowOverlap="1" wp14:anchorId="37D80312" wp14:editId="52AD31B9">
            <wp:simplePos x="0" y="0"/>
            <wp:positionH relativeFrom="column">
              <wp:posOffset>3867150</wp:posOffset>
            </wp:positionH>
            <wp:positionV relativeFrom="paragraph">
              <wp:posOffset>409575</wp:posOffset>
            </wp:positionV>
            <wp:extent cx="285750" cy="285750"/>
            <wp:effectExtent l="0" t="0" r="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4362" w:rsidRPr="00734362">
        <w:rPr>
          <w:lang w:val="el-GR"/>
        </w:rPr>
        <w:t>Για να δεις την πρόοδο σου μπορείς να πατήσεις το κουμπί με το ντοσιέ.</w:t>
      </w:r>
    </w:p>
    <w:p w14:paraId="4D81669A" w14:textId="1D527A77" w:rsidR="00734362" w:rsidRPr="00734362" w:rsidRDefault="00734362" w:rsidP="00734362">
      <w:pPr>
        <w:spacing w:before="240"/>
        <w:rPr>
          <w:lang w:val="el-GR"/>
        </w:rPr>
      </w:pPr>
      <w:r w:rsidRPr="00734362">
        <w:rPr>
          <w:lang w:val="el-GR"/>
        </w:rPr>
        <w:t>Για να επιστρέψεις από τις βαθμολογίες πάτα το πράσινο βελάκι.</w:t>
      </w:r>
    </w:p>
    <w:p w14:paraId="7849F796" w14:textId="77777777" w:rsidR="00734362" w:rsidRPr="00734362" w:rsidRDefault="00734362" w:rsidP="00734362">
      <w:pPr>
        <w:spacing w:before="240"/>
        <w:rPr>
          <w:lang w:val="el-GR"/>
        </w:rPr>
      </w:pPr>
    </w:p>
    <w:p w14:paraId="0F5E78F7" w14:textId="5D17D10D" w:rsidR="00734362" w:rsidRPr="00734362" w:rsidRDefault="00734362" w:rsidP="00F00F22">
      <w:pPr>
        <w:pStyle w:val="Heading2"/>
        <w:rPr>
          <w:lang w:val="el-GR"/>
        </w:rPr>
      </w:pPr>
      <w:bookmarkStart w:id="9" w:name="_Toc44091935"/>
      <w:r w:rsidRPr="00734362">
        <w:rPr>
          <w:lang w:val="el-GR"/>
        </w:rPr>
        <w:t>Έξοδος</w:t>
      </w:r>
      <w:bookmarkEnd w:id="9"/>
    </w:p>
    <w:p w14:paraId="3597C9EC" w14:textId="7A5B4BEE" w:rsidR="00000D21" w:rsidRDefault="00734362" w:rsidP="00F00F22">
      <w:pPr>
        <w:spacing w:before="240"/>
        <w:rPr>
          <w:lang w:val="el-GR"/>
        </w:rPr>
      </w:pPr>
      <w:r w:rsidRPr="00734362">
        <w:rPr>
          <w:lang w:val="el-GR"/>
        </w:rPr>
        <w:t>Για την έξοδο από την εφαρμογή απλώς πάτα το 'Χ' της παραθυρικής εφαρμογής.</w:t>
      </w:r>
    </w:p>
    <w:p w14:paraId="1B7CDB94" w14:textId="77777777" w:rsidR="00000D21" w:rsidRDefault="00000D21">
      <w:pPr>
        <w:rPr>
          <w:lang w:val="el-GR"/>
        </w:rPr>
      </w:pPr>
      <w:r>
        <w:rPr>
          <w:lang w:val="el-GR"/>
        </w:rPr>
        <w:br w:type="page"/>
      </w:r>
    </w:p>
    <w:p w14:paraId="23B88F39" w14:textId="2C0C9917" w:rsidR="00734362" w:rsidRDefault="00000D21" w:rsidP="00000D21">
      <w:pPr>
        <w:pStyle w:val="Heading1"/>
        <w:spacing w:after="240"/>
        <w:jc w:val="center"/>
        <w:rPr>
          <w:lang w:val="el-GR"/>
        </w:rPr>
      </w:pPr>
      <w:bookmarkStart w:id="10" w:name="_Toc44091936"/>
      <w:r>
        <w:rPr>
          <w:lang w:val="el-GR"/>
        </w:rPr>
        <w:lastRenderedPageBreak/>
        <w:t>Εγχειρίδιο Καθηγητή</w:t>
      </w:r>
      <w:bookmarkEnd w:id="10"/>
    </w:p>
    <w:p w14:paraId="410B21FB" w14:textId="263CEEA3" w:rsidR="00000D21" w:rsidRPr="00000D21" w:rsidRDefault="00000D21" w:rsidP="00000D21">
      <w:pPr>
        <w:pStyle w:val="Heading2"/>
        <w:rPr>
          <w:lang w:val="el-GR"/>
        </w:rPr>
      </w:pPr>
      <w:bookmarkStart w:id="11" w:name="_Toc44091937"/>
      <w:r w:rsidRPr="00000D21">
        <w:rPr>
          <w:lang w:val="el-GR"/>
        </w:rPr>
        <w:t>Σύνδεση</w:t>
      </w:r>
      <w:bookmarkEnd w:id="11"/>
    </w:p>
    <w:p w14:paraId="63237837" w14:textId="31077BF2" w:rsidR="00000D21" w:rsidRPr="00000D21" w:rsidRDefault="0027027C" w:rsidP="00000D21">
      <w:pPr>
        <w:spacing w:before="240"/>
        <w:rPr>
          <w:lang w:val="el-GR"/>
        </w:rPr>
      </w:pPr>
      <w:r>
        <w:rPr>
          <w:noProof/>
          <w:lang w:val="el-GR"/>
        </w:rPr>
        <w:drawing>
          <wp:anchor distT="0" distB="0" distL="114300" distR="114300" simplePos="0" relativeHeight="251666432" behindDoc="0" locked="0" layoutInCell="1" allowOverlap="1" wp14:anchorId="39716230" wp14:editId="5A5885BD">
            <wp:simplePos x="0" y="0"/>
            <wp:positionH relativeFrom="column">
              <wp:posOffset>2790825</wp:posOffset>
            </wp:positionH>
            <wp:positionV relativeFrom="paragraph">
              <wp:posOffset>419735</wp:posOffset>
            </wp:positionV>
            <wp:extent cx="962025" cy="323850"/>
            <wp:effectExtent l="0" t="0" r="9525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3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00D21" w:rsidRPr="00000D21">
        <w:rPr>
          <w:lang w:val="el-GR"/>
        </w:rPr>
        <w:t>Για την σύνδεση στον λογαριασμό σας, συμπληρώστε το όνομα χρήστη και τον</w:t>
      </w:r>
    </w:p>
    <w:p w14:paraId="62C7D49C" w14:textId="6A7BF8DF" w:rsidR="00000D21" w:rsidRPr="00000D21" w:rsidRDefault="00000D21" w:rsidP="00000D21">
      <w:pPr>
        <w:spacing w:before="240"/>
        <w:rPr>
          <w:lang w:val="el-GR"/>
        </w:rPr>
      </w:pPr>
      <w:r w:rsidRPr="00000D21">
        <w:rPr>
          <w:lang w:val="el-GR"/>
        </w:rPr>
        <w:t>κωδικό σας, και πατήστε το κουμπί 'Σύνδεση'.</w:t>
      </w:r>
    </w:p>
    <w:p w14:paraId="27343D77" w14:textId="1E166B84" w:rsidR="00000D21" w:rsidRPr="00000D21" w:rsidRDefault="00000D21" w:rsidP="00000D21">
      <w:pPr>
        <w:spacing w:before="240"/>
        <w:rPr>
          <w:lang w:val="el-GR"/>
        </w:rPr>
      </w:pPr>
    </w:p>
    <w:p w14:paraId="5AE38E42" w14:textId="0A9BB5B7" w:rsidR="00000D21" w:rsidRPr="00000D21" w:rsidRDefault="00000D21" w:rsidP="00000D21">
      <w:pPr>
        <w:pStyle w:val="Heading2"/>
        <w:rPr>
          <w:lang w:val="el-GR"/>
        </w:rPr>
      </w:pPr>
      <w:bookmarkStart w:id="12" w:name="_Toc44091938"/>
      <w:r w:rsidRPr="00000D21">
        <w:rPr>
          <w:lang w:val="el-GR"/>
        </w:rPr>
        <w:t>Αποσύνδεση</w:t>
      </w:r>
      <w:bookmarkEnd w:id="12"/>
    </w:p>
    <w:p w14:paraId="66D56951" w14:textId="616E85A7" w:rsidR="00000D21" w:rsidRPr="00000D21" w:rsidRDefault="0027027C" w:rsidP="00000D21">
      <w:pPr>
        <w:spacing w:before="240"/>
        <w:rPr>
          <w:lang w:val="el-GR"/>
        </w:rPr>
      </w:pPr>
      <w:r>
        <w:rPr>
          <w:noProof/>
          <w:lang w:val="el-GR"/>
        </w:rPr>
        <w:drawing>
          <wp:anchor distT="0" distB="0" distL="114300" distR="114300" simplePos="0" relativeHeight="251667456" behindDoc="0" locked="0" layoutInCell="1" allowOverlap="1" wp14:anchorId="53E827ED" wp14:editId="1350BC4C">
            <wp:simplePos x="0" y="0"/>
            <wp:positionH relativeFrom="column">
              <wp:posOffset>3400425</wp:posOffset>
            </wp:positionH>
            <wp:positionV relativeFrom="paragraph">
              <wp:posOffset>424815</wp:posOffset>
            </wp:positionV>
            <wp:extent cx="1095375" cy="339090"/>
            <wp:effectExtent l="0" t="0" r="9525" b="381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339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D21" w:rsidRPr="00000D21">
        <w:rPr>
          <w:lang w:val="el-GR"/>
        </w:rPr>
        <w:t>Εάν επιθυμείτε να αποσυνδεθείτε από την εφαρμογή, πατήστε το κουμπί 'Αποσύνδεση'</w:t>
      </w:r>
    </w:p>
    <w:p w14:paraId="2436457C" w14:textId="26A6A0AB" w:rsidR="00000D21" w:rsidRPr="00000D21" w:rsidRDefault="00000D21" w:rsidP="00000D21">
      <w:pPr>
        <w:spacing w:before="240"/>
        <w:rPr>
          <w:lang w:val="el-GR"/>
        </w:rPr>
      </w:pPr>
      <w:r w:rsidRPr="00000D21">
        <w:rPr>
          <w:lang w:val="el-GR"/>
        </w:rPr>
        <w:t>που βρίσκεται στο κάτω αριστερά μέρος την εφαρμογής.</w:t>
      </w:r>
      <w:r w:rsidR="0027027C" w:rsidRPr="0027027C">
        <w:rPr>
          <w:noProof/>
          <w:lang w:val="el-GR"/>
        </w:rPr>
        <w:t xml:space="preserve"> </w:t>
      </w:r>
    </w:p>
    <w:p w14:paraId="51145F97" w14:textId="77777777" w:rsidR="00000D21" w:rsidRPr="00000D21" w:rsidRDefault="00000D21" w:rsidP="00000D21">
      <w:pPr>
        <w:spacing w:before="240"/>
        <w:rPr>
          <w:lang w:val="el-GR"/>
        </w:rPr>
      </w:pPr>
    </w:p>
    <w:p w14:paraId="5228463A" w14:textId="1296E06F" w:rsidR="00000D21" w:rsidRPr="00000D21" w:rsidRDefault="00000D21" w:rsidP="00000D21">
      <w:pPr>
        <w:pStyle w:val="Heading2"/>
        <w:rPr>
          <w:lang w:val="el-GR"/>
        </w:rPr>
      </w:pPr>
      <w:bookmarkStart w:id="13" w:name="_Toc44091939"/>
      <w:r w:rsidRPr="00000D21">
        <w:rPr>
          <w:lang w:val="el-GR"/>
        </w:rPr>
        <w:t>Αναζήτηση μαθητή</w:t>
      </w:r>
      <w:bookmarkEnd w:id="13"/>
    </w:p>
    <w:p w14:paraId="6E1B0BA4" w14:textId="0BF0A81B" w:rsidR="00000D21" w:rsidRPr="00000D21" w:rsidRDefault="00000D21" w:rsidP="00000D21">
      <w:pPr>
        <w:spacing w:before="240"/>
        <w:rPr>
          <w:lang w:val="el-GR"/>
        </w:rPr>
      </w:pPr>
      <w:r w:rsidRPr="00000D21">
        <w:rPr>
          <w:lang w:val="el-GR"/>
        </w:rPr>
        <w:t>Για να αν</w:t>
      </w:r>
      <w:r>
        <w:rPr>
          <w:lang w:val="el-GR"/>
        </w:rPr>
        <w:t>αζ</w:t>
      </w:r>
      <w:r w:rsidRPr="00000D21">
        <w:rPr>
          <w:lang w:val="el-GR"/>
        </w:rPr>
        <w:t>ητήσετε έναν μαθητή εισάγετε το όνομα χρήστη και πατήστε το κουμπί</w:t>
      </w:r>
    </w:p>
    <w:p w14:paraId="1E9A73FD" w14:textId="2183EA9E" w:rsidR="00000D21" w:rsidRPr="00000D21" w:rsidRDefault="0027027C" w:rsidP="00000D21">
      <w:pPr>
        <w:spacing w:before="240"/>
        <w:rPr>
          <w:lang w:val="el-GR"/>
        </w:rPr>
      </w:pPr>
      <w:r>
        <w:rPr>
          <w:noProof/>
          <w:lang w:val="el-GR"/>
        </w:rPr>
        <w:drawing>
          <wp:anchor distT="0" distB="0" distL="114300" distR="114300" simplePos="0" relativeHeight="251668480" behindDoc="0" locked="0" layoutInCell="1" allowOverlap="1" wp14:anchorId="5A09E80A" wp14:editId="64C91B9B">
            <wp:simplePos x="0" y="0"/>
            <wp:positionH relativeFrom="column">
              <wp:posOffset>828675</wp:posOffset>
            </wp:positionH>
            <wp:positionV relativeFrom="paragraph">
              <wp:posOffset>315595</wp:posOffset>
            </wp:positionV>
            <wp:extent cx="933450" cy="266700"/>
            <wp:effectExtent l="0" t="0" r="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854"/>
                    <a:stretch/>
                  </pic:blipFill>
                  <pic:spPr bwMode="auto">
                    <a:xfrm>
                      <a:off x="0" y="0"/>
                      <a:ext cx="93345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000D21" w:rsidRPr="00000D21">
        <w:rPr>
          <w:lang w:val="el-GR"/>
        </w:rPr>
        <w:t>'Αναζήτηση'. Εάν βρεθεί μαθητής με το δοθέν όνομα χρήστη, θα εμφανιστούν οι</w:t>
      </w:r>
    </w:p>
    <w:p w14:paraId="2660697C" w14:textId="36A63675" w:rsidR="00000D21" w:rsidRPr="0027027C" w:rsidRDefault="00000D21" w:rsidP="00000D21">
      <w:pPr>
        <w:spacing w:before="240"/>
      </w:pPr>
      <w:r w:rsidRPr="00000D21">
        <w:rPr>
          <w:lang w:val="el-GR"/>
        </w:rPr>
        <w:t>βαθμοί του.</w:t>
      </w:r>
    </w:p>
    <w:p w14:paraId="5BBB72D7" w14:textId="77777777" w:rsidR="00000D21" w:rsidRPr="00000D21" w:rsidRDefault="00000D21" w:rsidP="00000D21">
      <w:pPr>
        <w:spacing w:before="240"/>
        <w:rPr>
          <w:lang w:val="el-GR"/>
        </w:rPr>
      </w:pPr>
    </w:p>
    <w:p w14:paraId="265AD753" w14:textId="412CC995" w:rsidR="00000D21" w:rsidRPr="00000D21" w:rsidRDefault="00000D21" w:rsidP="00000D21">
      <w:pPr>
        <w:pStyle w:val="Heading2"/>
        <w:rPr>
          <w:lang w:val="el-GR"/>
        </w:rPr>
      </w:pPr>
      <w:bookmarkStart w:id="14" w:name="_Toc44091940"/>
      <w:r w:rsidRPr="00000D21">
        <w:rPr>
          <w:lang w:val="el-GR"/>
        </w:rPr>
        <w:t>Επεξεργασία βαθμών</w:t>
      </w:r>
      <w:bookmarkEnd w:id="14"/>
    </w:p>
    <w:p w14:paraId="06034D9E" w14:textId="453DFC89" w:rsidR="00000D21" w:rsidRPr="00000D21" w:rsidRDefault="0027027C" w:rsidP="00000D21">
      <w:pPr>
        <w:spacing w:before="240"/>
        <w:rPr>
          <w:lang w:val="el-GR"/>
        </w:rPr>
      </w:pPr>
      <w:r>
        <w:rPr>
          <w:noProof/>
          <w:lang w:val="el-GR"/>
        </w:rPr>
        <w:drawing>
          <wp:anchor distT="0" distB="0" distL="114300" distR="114300" simplePos="0" relativeHeight="251669504" behindDoc="0" locked="0" layoutInCell="1" allowOverlap="1" wp14:anchorId="35A01636" wp14:editId="20AFA2F3">
            <wp:simplePos x="0" y="0"/>
            <wp:positionH relativeFrom="column">
              <wp:posOffset>2847975</wp:posOffset>
            </wp:positionH>
            <wp:positionV relativeFrom="paragraph">
              <wp:posOffset>441325</wp:posOffset>
            </wp:positionV>
            <wp:extent cx="485775" cy="257175"/>
            <wp:effectExtent l="0" t="0" r="9525" b="9525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" cy="25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000D21" w:rsidRPr="00000D21">
        <w:rPr>
          <w:lang w:val="el-GR"/>
        </w:rPr>
        <w:t>Αφού αναζητήσετε με επιτυχία έναν μαθητή μπορείτε να επεξεργαστείτε την</w:t>
      </w:r>
    </w:p>
    <w:p w14:paraId="4B3EDCA5" w14:textId="41250BAE" w:rsidR="0027027C" w:rsidRDefault="00000D21" w:rsidP="00000D21">
      <w:pPr>
        <w:spacing w:before="240"/>
        <w:rPr>
          <w:lang w:val="el-GR"/>
        </w:rPr>
      </w:pPr>
      <w:r w:rsidRPr="00000D21">
        <w:rPr>
          <w:lang w:val="el-GR"/>
        </w:rPr>
        <w:t>βαθμολογία του</w:t>
      </w:r>
      <w:r w:rsidR="0027027C" w:rsidRPr="0027027C">
        <w:rPr>
          <w:lang w:val="el-GR"/>
        </w:rPr>
        <w:t xml:space="preserve"> </w:t>
      </w:r>
      <w:r w:rsidR="0027027C">
        <w:rPr>
          <w:lang w:val="el-GR"/>
        </w:rPr>
        <w:t>μέσω των αντίστοιχων πεδίων</w:t>
      </w:r>
      <w:r w:rsidRPr="00000D21">
        <w:rPr>
          <w:lang w:val="el-GR"/>
        </w:rPr>
        <w:t>.</w:t>
      </w:r>
    </w:p>
    <w:p w14:paraId="47C55E4B" w14:textId="5D40537A" w:rsidR="00000D21" w:rsidRPr="00000D21" w:rsidRDefault="0027027C" w:rsidP="00000D21">
      <w:pPr>
        <w:spacing w:before="240"/>
        <w:rPr>
          <w:lang w:val="el-GR"/>
        </w:rPr>
      </w:pPr>
      <w:r>
        <w:rPr>
          <w:noProof/>
          <w:lang w:val="el-GR"/>
        </w:rPr>
        <w:drawing>
          <wp:anchor distT="0" distB="0" distL="114300" distR="114300" simplePos="0" relativeHeight="251670528" behindDoc="0" locked="0" layoutInCell="1" allowOverlap="1" wp14:anchorId="0437355D" wp14:editId="7BA2EAC2">
            <wp:simplePos x="0" y="0"/>
            <wp:positionH relativeFrom="column">
              <wp:posOffset>1400175</wp:posOffset>
            </wp:positionH>
            <wp:positionV relativeFrom="paragraph">
              <wp:posOffset>310515</wp:posOffset>
            </wp:positionV>
            <wp:extent cx="866775" cy="337185"/>
            <wp:effectExtent l="0" t="0" r="9525" b="5715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337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D21" w:rsidRPr="00000D21">
        <w:rPr>
          <w:lang w:val="el-GR"/>
        </w:rPr>
        <w:t xml:space="preserve">Εισάγετε την επιθυμητή </w:t>
      </w:r>
      <w:r w:rsidR="00000D21" w:rsidRPr="00000D21">
        <w:rPr>
          <w:lang w:val="el-GR"/>
        </w:rPr>
        <w:t>βαθμολογία</w:t>
      </w:r>
      <w:r w:rsidR="00000D21" w:rsidRPr="00000D21">
        <w:rPr>
          <w:lang w:val="el-GR"/>
        </w:rPr>
        <w:t xml:space="preserve"> και στην συνέχεια πατήστε το</w:t>
      </w:r>
    </w:p>
    <w:p w14:paraId="3B7CE54C" w14:textId="051DA49A" w:rsidR="00000D21" w:rsidRPr="00000D21" w:rsidRDefault="00000D21" w:rsidP="00000D21">
      <w:pPr>
        <w:spacing w:before="240"/>
        <w:rPr>
          <w:lang w:val="el-GR"/>
        </w:rPr>
      </w:pPr>
      <w:r w:rsidRPr="00000D21">
        <w:rPr>
          <w:lang w:val="el-GR"/>
        </w:rPr>
        <w:t>κουμπί 'Αποθήκευση'.</w:t>
      </w:r>
      <w:r w:rsidR="0027027C" w:rsidRPr="0027027C">
        <w:rPr>
          <w:noProof/>
          <w:lang w:val="el-GR"/>
        </w:rPr>
        <w:t xml:space="preserve"> </w:t>
      </w:r>
    </w:p>
    <w:p w14:paraId="417578F0" w14:textId="77777777" w:rsidR="00000D21" w:rsidRPr="00000D21" w:rsidRDefault="00000D21" w:rsidP="00000D21">
      <w:pPr>
        <w:spacing w:before="240"/>
        <w:rPr>
          <w:lang w:val="el-GR"/>
        </w:rPr>
      </w:pPr>
      <w:r w:rsidRPr="00000D21">
        <w:rPr>
          <w:lang w:val="el-GR"/>
        </w:rPr>
        <w:t>Να θυμάστε πώς αν βάλετε προβιβάσιμο βαθμό σε κάποιο κεφάλαιο, ξεκλειδώνονται</w:t>
      </w:r>
    </w:p>
    <w:p w14:paraId="52AD7158" w14:textId="77777777" w:rsidR="00000D21" w:rsidRPr="00000D21" w:rsidRDefault="00000D21" w:rsidP="00000D21">
      <w:pPr>
        <w:spacing w:before="240"/>
        <w:rPr>
          <w:lang w:val="el-GR"/>
        </w:rPr>
      </w:pPr>
      <w:r w:rsidRPr="00000D21">
        <w:rPr>
          <w:lang w:val="el-GR"/>
        </w:rPr>
        <w:t>αυτόματα όλα τα προηγούμενα, ενώ αντίθετα βάζοντας μη προβιβάσιμο κλειδώνεται</w:t>
      </w:r>
    </w:p>
    <w:p w14:paraId="62E214DC" w14:textId="562EB43C" w:rsidR="00000D21" w:rsidRPr="00000D21" w:rsidRDefault="00000D21" w:rsidP="00000D21">
      <w:pPr>
        <w:spacing w:before="240"/>
        <w:rPr>
          <w:lang w:val="el-GR"/>
        </w:rPr>
      </w:pPr>
      <w:r w:rsidRPr="00000D21">
        <w:rPr>
          <w:lang w:val="el-GR"/>
        </w:rPr>
        <w:t xml:space="preserve">το ίδιο κεφάλαιο </w:t>
      </w:r>
      <w:r w:rsidRPr="00000D21">
        <w:rPr>
          <w:lang w:val="el-GR"/>
        </w:rPr>
        <w:t>αλλά</w:t>
      </w:r>
      <w:r w:rsidRPr="00000D21">
        <w:rPr>
          <w:lang w:val="el-GR"/>
        </w:rPr>
        <w:t xml:space="preserve"> και τα επόμενα ακόμα και αν τα </w:t>
      </w:r>
      <w:r w:rsidRPr="00000D21">
        <w:rPr>
          <w:lang w:val="el-GR"/>
        </w:rPr>
        <w:t>έχει</w:t>
      </w:r>
      <w:r w:rsidRPr="00000D21">
        <w:rPr>
          <w:lang w:val="el-GR"/>
        </w:rPr>
        <w:t xml:space="preserve"> </w:t>
      </w:r>
      <w:r w:rsidRPr="00000D21">
        <w:rPr>
          <w:lang w:val="el-GR"/>
        </w:rPr>
        <w:t>ξεκλειδώσει</w:t>
      </w:r>
      <w:r w:rsidRPr="00000D21">
        <w:rPr>
          <w:lang w:val="el-GR"/>
        </w:rPr>
        <w:t xml:space="preserve"> ο μαθητής.</w:t>
      </w:r>
    </w:p>
    <w:p w14:paraId="1647183D" w14:textId="77777777" w:rsidR="00000D21" w:rsidRPr="00000D21" w:rsidRDefault="00000D21" w:rsidP="00000D21">
      <w:pPr>
        <w:spacing w:before="240"/>
        <w:rPr>
          <w:lang w:val="el-GR"/>
        </w:rPr>
      </w:pPr>
    </w:p>
    <w:p w14:paraId="11464060" w14:textId="160FDDA7" w:rsidR="00000D21" w:rsidRPr="00000D21" w:rsidRDefault="00000D21" w:rsidP="00FD7F40">
      <w:pPr>
        <w:pStyle w:val="Heading2"/>
        <w:rPr>
          <w:lang w:val="el-GR"/>
        </w:rPr>
      </w:pPr>
      <w:bookmarkStart w:id="15" w:name="_Toc44091941"/>
      <w:r w:rsidRPr="00000D21">
        <w:rPr>
          <w:lang w:val="el-GR"/>
        </w:rPr>
        <w:t>Έξοδος</w:t>
      </w:r>
      <w:bookmarkEnd w:id="15"/>
    </w:p>
    <w:p w14:paraId="7A59C1CC" w14:textId="4F205719" w:rsidR="00000D21" w:rsidRPr="00000D21" w:rsidRDefault="00000D21" w:rsidP="00000D21">
      <w:pPr>
        <w:spacing w:before="240"/>
        <w:rPr>
          <w:lang w:val="el-GR"/>
        </w:rPr>
      </w:pPr>
      <w:r w:rsidRPr="00000D21">
        <w:rPr>
          <w:lang w:val="el-GR"/>
        </w:rPr>
        <w:t>Για την έξοδο από την εφαρμογή απλώς πατήστε το 'Χ' της παραθυρικής εφαρμογής.</w:t>
      </w:r>
    </w:p>
    <w:sectPr w:rsidR="00000D21" w:rsidRPr="00000D21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F60E31"/>
    <w:multiLevelType w:val="hybridMultilevel"/>
    <w:tmpl w:val="351CE4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C46685"/>
    <w:multiLevelType w:val="hybridMultilevel"/>
    <w:tmpl w:val="CB5404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AC1E35"/>
    <w:multiLevelType w:val="hybridMultilevel"/>
    <w:tmpl w:val="1EEA3C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MzA0tDA0NjMwMTRT0lEKTi0uzszPAykwrAUAnDM3nCwAAAA="/>
  </w:docVars>
  <w:rsids>
    <w:rsidRoot w:val="00734362"/>
    <w:rsid w:val="00000D21"/>
    <w:rsid w:val="001575F8"/>
    <w:rsid w:val="0027027C"/>
    <w:rsid w:val="0037221D"/>
    <w:rsid w:val="00427DF5"/>
    <w:rsid w:val="00734362"/>
    <w:rsid w:val="00CC102C"/>
    <w:rsid w:val="00F00F22"/>
    <w:rsid w:val="00FD7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83B16"/>
  <w15:chartTrackingRefBased/>
  <w15:docId w15:val="{DCBF483C-D3D9-4DE7-858E-48883DB96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43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43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343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3436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343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734362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3436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4362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3436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252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F9E0B9-7681-495A-8CC0-0F2E1799FE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657</Words>
  <Characters>374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s Tolis</dc:creator>
  <cp:keywords/>
  <dc:description/>
  <cp:lastModifiedBy>Nikolas Tolis</cp:lastModifiedBy>
  <cp:revision>7</cp:revision>
  <dcterms:created xsi:type="dcterms:W3CDTF">2020-06-26T15:48:00Z</dcterms:created>
  <dcterms:modified xsi:type="dcterms:W3CDTF">2020-06-26T16:25:00Z</dcterms:modified>
</cp:coreProperties>
</file>